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Professor position at [University Name] in Brazil Rio de Janeiro. As an experienced academic with a deep commitment to education, research, and cultural exchange, I am eager to contribute my expertise to a dynamic institution that values innovation and excellence. This opportunity aligns perfectly with my professional journey as a Professor, particularly in the context of Brazil’s vibrant academic landscape and the unique opportunities that Rio de Janeiro offers for fostering global scholarship.</w:t>
      </w:r>
    </w:p>
    <w:p>
      <w:pPr>
        <w:pStyle w:val="BodyText"/>
      </w:pPr>
      <w:r>
        <w:t xml:space="preserve">With over [X years] of experience in higher education, I have dedicated my career to advancing knowledge across disciplines while cultivating a passion for teaching that inspires students to think critically and engage deeply with their fields. My academic background includes a [Ph.D./Master’s degree] in [Your Field of Study] from [University Name], where I developed a robust foundation in research methodologies, pedagogical strategies, and interdisciplinary collaboration. This foundation has enabled me to serve as a Professor at institutions such as [Previous Institutions], where I have consistently emphasized student-centered learning, academic rigor, and the integration of theoretical concepts with real-world applications.</w:t>
      </w:r>
    </w:p>
    <w:p>
      <w:pPr>
        <w:pStyle w:val="BodyText"/>
      </w:pPr>
      <w:r>
        <w:t xml:space="preserve">What draws me most to the Professor position in Brazil Rio de Janeiro is the unique confluence of cultural richness, historical significance, and academic innovation that defines this region. Rio de Janeiro is not only a hub for art, science, and technology but also a city that embodies the spirit of inclusivity and global connectivity. As a Professor with experience in multicultural environments, I am particularly drawn to the opportunity to contribute to an institution that values diversity as a cornerstone of its educational philosophy. My research focuses on [Your Research Area], which has direct relevance to the challenges and opportunities facing Brazil’s academic community, including sustainable development, social equity, and technological advancement.</w:t>
      </w:r>
    </w:p>
    <w:p>
      <w:pPr>
        <w:pStyle w:val="BodyText"/>
      </w:pPr>
      <w:r>
        <w:t xml:space="preserve">Throughout my career, I have prioritized creating inclusive learning environments where students from diverse backgrounds feel empowered to explore their potential. At [Previous Institution], I designed and led courses such as [Course Name], which integrated case studies from Latin American contexts to provide students with a global perspective. This approach resonates deeply with the mission of Brazil Rio de Janeiro’s academic institutions, which often emphasize regional relevance while maintaining international standards. I am particularly excited about the possibility of collaborating with faculty and students in Rio de Janeiro to develop programs that address local challenges through interdisciplinary research and community engagement.</w:t>
      </w:r>
    </w:p>
    <w:p>
      <w:pPr>
        <w:pStyle w:val="BodyText"/>
      </w:pPr>
      <w:r>
        <w:t xml:space="preserve">My teaching philosophy is rooted in the belief that education is a transformative process that transcends traditional classroom boundaries. I have implemented innovative pedagogical strategies, such as project-based learning, flipped classrooms, and digital tools for collaborative work, to enhance student engagement and critical thinking. In Brazil Rio de Janeiro, where technology and connectivity are rapidly reshaping education, I am eager to explore new ways to leverage these advancements while maintaining a strong focus on ethical scholarship and academic integrity. For example, my recent work on [Specific Project or Research] has explored the intersection of [Field of Study] with socio-economic development in emerging markets—a topic that is particularly pertinent to Brazil’s evolving educational and economic landscape.</w:t>
      </w:r>
    </w:p>
    <w:p>
      <w:pPr>
        <w:pStyle w:val="BodyText"/>
      </w:pPr>
      <w:r>
        <w:t xml:space="preserve">Beyond the classroom, I have actively contributed to academic communities through publications, conferences, and collaborative projects. My work has been featured in reputable journals such as [Journal Name], and I have presented at international conferences in [Countries or Regions], including Brazil. These experiences have not only enriched my understanding of global academic trends but also strengthened my ability to foster cross-cultural dialogue. In Rio de Janeiro, I would seek to build on this legacy by engaging with local researchers, participating in community initiatives, and mentoring the next generation of scholars who will shape Brazil’s future.</w:t>
      </w:r>
    </w:p>
    <w:p>
      <w:pPr>
        <w:pStyle w:val="BodyText"/>
      </w:pPr>
      <w:r>
        <w:t xml:space="preserve">One of the aspects that makes Brazil Rio de Janeiro a compelling location for academic work is its role as a cultural and intellectual melting pot. The city’s historic institutions, such as [Specific University or Cultural Organization], have long been centers of innovation and creativity. I am particularly inspired by the opportunity to contribute to an environment where tradition meets modernity, and where education is viewed as a catalyst for social progress. As a Professor, I aim to bridge gaps between theory and practice, ensuring that students are equipped with the skills and knowledge needed to thrive in an increasingly interconnected world.</w:t>
      </w:r>
    </w:p>
    <w:p>
      <w:pPr>
        <w:pStyle w:val="BodyText"/>
      </w:pPr>
      <w:r>
        <w:t xml:space="preserve">My commitment to academic excellence is matched by my dedication to professional development. I have consistently sought opportunities to refine my teaching techniques, stay abreast of emerging research trends, and engage in peer collaboration. In Brazil Rio de Janeiro, I hope to continue this trajectory by participating in faculty workshops, contributing to curriculum development, and mentoring junior faculty members. I am also keen to explore partnerships with local industries and organizations that align with the university’s goals of fostering innovation and societal impact.</w:t>
      </w:r>
    </w:p>
    <w:p>
      <w:pPr>
        <w:pStyle w:val="BodyText"/>
      </w:pPr>
      <w:r>
        <w:t xml:space="preserve">Ultimately, I am confident that my qualifications as a Professor—spanning teaching excellence, research expertise, and cultural adaptability—make me an ideal candidate for this role. I am particularly drawn to the opportunity to contribute to an institution that values both academic rigor and social responsibility. In Rio de Janeiro, where education is intertwined with the city’s identity as a beacon of creativity and resilience, I see a profound opportunity to make a meaningful impact on students, colleagues, and the broader community.</w:t>
      </w:r>
    </w:p>
    <w:p>
      <w:pPr>
        <w:pStyle w:val="BodyText"/>
      </w:pPr>
      <w:r>
        <w:t xml:space="preserve">Thank you for considering my application. I would welcome the opportunity to discuss how my background and vision align with the goals of [University Name] in Brazil Rio de Janeiro. Please feel free to contact me at [Your Phone Number] or [Your Email Address] at your convenience. I look forward to the possibility of contributing to a vibrant academic environment where innovation, inclusivity, and excellence thrive.</w:t>
      </w:r>
    </w:p>
    <w:p>
      <w:pPr>
        <w:pStyle w:val="BodyText"/>
      </w:pPr>
      <w:r>
        <w:t xml:space="preserve">Sincerely,</w:t>
      </w:r>
    </w:p>
    <w:p>
      <w:pPr>
        <w:pStyle w:val="BodyText"/>
      </w:pPr>
      <w:r>
        <w:rPr>
          <w:bCs/>
          <w:b/>
        </w:rPr>
        <w:t xml:space="preserve">[Your Full Name]</w:t>
      </w:r>
      <w:r>
        <w:br/>
      </w:r>
      <w:r>
        <w:t xml:space="preserve">[Your Position/Title]</w:t>
      </w:r>
      <w:r>
        <w:br/>
      </w:r>
      <w:r>
        <w:t xml:space="preserve">[Your Institution/Organization, if applicabl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Brazil Rio de Janeiro</dc:title>
  <dc:creator/>
  <cp:keywords/>
  <dcterms:created xsi:type="dcterms:W3CDTF">2026-07-23T14:12:56Z</dcterms:created>
  <dcterms:modified xsi:type="dcterms:W3CDTF">2026-07-23T14:12:56Z</dcterms:modified>
</cp:coreProperties>
</file>

<file path=docProps/custom.xml><?xml version="1.0" encoding="utf-8"?>
<Properties xmlns="http://schemas.openxmlformats.org/officeDocument/2006/custom-properties" xmlns:vt="http://schemas.openxmlformats.org/officeDocument/2006/docPropsVTypes"/>
</file>